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A7" w14:textId="77777777" w:rsidR="00D745EE" w:rsidRPr="004B34CE" w:rsidRDefault="00C11DC9" w:rsidP="00384E92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B34CE">
        <w:rPr>
          <w:rFonts w:ascii="Times New Roman" w:eastAsia="Times New Roman" w:hAnsi="Times New Roman" w:cs="Times New Roman"/>
          <w:b/>
          <w:sz w:val="24"/>
          <w:szCs w:val="24"/>
        </w:rPr>
        <w:t>Appendix A</w:t>
      </w:r>
    </w:p>
    <w:p w14:paraId="730347FE" w14:textId="5F99659D" w:rsidR="00A9359D" w:rsidRPr="004B34CE" w:rsidRDefault="00A9359D" w:rsidP="00384E92">
      <w:pPr>
        <w:spacing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B34CE">
        <w:rPr>
          <w:rFonts w:ascii="Times New Roman" w:eastAsia="Times New Roman" w:hAnsi="Times New Roman" w:cs="Times New Roman"/>
          <w:sz w:val="24"/>
          <w:szCs w:val="24"/>
          <w:u w:val="single"/>
        </w:rPr>
        <w:t>Table 1</w:t>
      </w:r>
      <w:r w:rsidR="00C844B7" w:rsidRPr="004B34CE">
        <w:rPr>
          <w:rFonts w:ascii="Times New Roman" w:eastAsia="Times New Roman" w:hAnsi="Times New Roman" w:cs="Times New Roman"/>
          <w:sz w:val="24"/>
          <w:szCs w:val="24"/>
          <w:u w:val="single"/>
        </w:rPr>
        <w:t>.</w:t>
      </w:r>
      <w:r w:rsidR="007103CA" w:rsidRPr="004B34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467D">
        <w:rPr>
          <w:rFonts w:ascii="Times New Roman" w:eastAsia="Times New Roman" w:hAnsi="Times New Roman" w:cs="Times New Roman"/>
          <w:sz w:val="24"/>
          <w:szCs w:val="24"/>
        </w:rPr>
        <w:t>C</w:t>
      </w:r>
      <w:r w:rsidR="007103CA" w:rsidRPr="004B34CE">
        <w:rPr>
          <w:rFonts w:ascii="Times New Roman" w:eastAsia="Times New Roman" w:hAnsi="Times New Roman" w:cs="Times New Roman"/>
          <w:sz w:val="24"/>
          <w:szCs w:val="24"/>
        </w:rPr>
        <w:t xml:space="preserve">omprehensive list of all scratch and sniff books </w:t>
      </w:r>
      <w:r w:rsidR="0093467D">
        <w:rPr>
          <w:rFonts w:ascii="Times New Roman" w:eastAsia="Times New Roman" w:hAnsi="Times New Roman" w:cs="Times New Roman"/>
          <w:sz w:val="24"/>
          <w:szCs w:val="24"/>
        </w:rPr>
        <w:t xml:space="preserve">that were </w:t>
      </w:r>
      <w:r w:rsidR="007103CA" w:rsidRPr="004B34CE">
        <w:rPr>
          <w:rFonts w:ascii="Times New Roman" w:eastAsia="Times New Roman" w:hAnsi="Times New Roman" w:cs="Times New Roman"/>
          <w:sz w:val="24"/>
          <w:szCs w:val="24"/>
        </w:rPr>
        <w:t xml:space="preserve">identified from </w:t>
      </w:r>
    </w:p>
    <w:p w14:paraId="667083D9" w14:textId="0F91B0E0" w:rsidR="007103CA" w:rsidRPr="004B34CE" w:rsidRDefault="00A9359D" w:rsidP="00384E92">
      <w:pPr>
        <w:spacing w:after="120" w:line="48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B34CE">
        <w:rPr>
          <w:rFonts w:ascii="Times New Roman" w:eastAsia="Times New Roman" w:hAnsi="Times New Roman" w:cs="Times New Roman"/>
          <w:iCs/>
          <w:sz w:val="24"/>
          <w:szCs w:val="24"/>
        </w:rPr>
        <w:t xml:space="preserve">1970 </w:t>
      </w:r>
      <w:r w:rsidR="00C844B7" w:rsidRPr="004B34CE">
        <w:rPr>
          <w:rFonts w:ascii="Times New Roman" w:eastAsia="Times New Roman" w:hAnsi="Times New Roman" w:cs="Times New Roman"/>
          <w:iCs/>
          <w:sz w:val="24"/>
          <w:szCs w:val="24"/>
        </w:rPr>
        <w:t xml:space="preserve">to </w:t>
      </w:r>
      <w:r w:rsidR="00D640A7">
        <w:rPr>
          <w:rFonts w:ascii="Times New Roman" w:eastAsia="Times New Roman" w:hAnsi="Times New Roman" w:cs="Times New Roman"/>
          <w:iCs/>
          <w:sz w:val="24"/>
          <w:szCs w:val="24"/>
        </w:rPr>
        <w:t>2024</w:t>
      </w:r>
      <w:r w:rsidR="007103CA" w:rsidRPr="004B34CE">
        <w:rPr>
          <w:rFonts w:ascii="Times New Roman" w:eastAsia="Times New Roman" w:hAnsi="Times New Roman" w:cs="Times New Roman"/>
          <w:iCs/>
          <w:sz w:val="24"/>
          <w:szCs w:val="24"/>
        </w:rPr>
        <w:t xml:space="preserve"> and is offered as an open database for academic use</w:t>
      </w:r>
      <w:r w:rsidR="00C844B7" w:rsidRPr="004B34CE">
        <w:rPr>
          <w:rFonts w:ascii="Times New Roman" w:eastAsia="Times New Roman" w:hAnsi="Times New Roman" w:cs="Times New Roman"/>
          <w:iCs/>
          <w:sz w:val="24"/>
          <w:szCs w:val="24"/>
        </w:rPr>
        <w:t>:</w:t>
      </w:r>
    </w:p>
    <w:p w14:paraId="7EF4AEED" w14:textId="18695F85" w:rsidR="00A9359D" w:rsidRPr="004B34CE" w:rsidRDefault="0099558E" w:rsidP="00384E92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hyperlink r:id="rId9" w:history="1">
        <w:r w:rsidR="007103CA" w:rsidRPr="004B34CE">
          <w:rPr>
            <w:rStyle w:val="Hyperlink"/>
            <w:rFonts w:ascii="Times New Roman" w:eastAsia="Times New Roman" w:hAnsi="Times New Roman" w:cs="Times New Roman"/>
            <w:iCs/>
            <w:sz w:val="24"/>
            <w:szCs w:val="24"/>
          </w:rPr>
          <w:t>https://docs.google.com/spreadsheets/d/1hNKBtIswFOBnynxKgvQEBu1YX31vPqUf/edit?usp=sharing&amp;ouid=109798566887113109135&amp;rtpof=true&amp;sd=true</w:t>
        </w:r>
      </w:hyperlink>
    </w:p>
    <w:sectPr w:rsidR="00A9359D" w:rsidRPr="004B34CE">
      <w:headerReference w:type="default" r:id="rId10"/>
      <w:pgSz w:w="11906" w:h="16838"/>
      <w:pgMar w:top="1440" w:right="1440" w:bottom="1440" w:left="1440" w:header="708" w:footer="708" w:gutter="0"/>
      <w:lnNumType w:countBy="1" w:restart="continuous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F0A308" w14:textId="77777777" w:rsidR="00B94E10" w:rsidRDefault="00B94E10">
      <w:pPr>
        <w:spacing w:after="0" w:line="240" w:lineRule="auto"/>
      </w:pPr>
      <w:r>
        <w:separator/>
      </w:r>
    </w:p>
  </w:endnote>
  <w:endnote w:type="continuationSeparator" w:id="0">
    <w:p w14:paraId="20AB3629" w14:textId="77777777" w:rsidR="00B94E10" w:rsidRDefault="00B94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B58B45" w14:textId="77777777" w:rsidR="00B94E10" w:rsidRDefault="00B94E10">
      <w:pPr>
        <w:spacing w:after="0" w:line="240" w:lineRule="auto"/>
      </w:pPr>
      <w:r>
        <w:separator/>
      </w:r>
    </w:p>
  </w:footnote>
  <w:footnote w:type="continuationSeparator" w:id="0">
    <w:p w14:paraId="7E34F75D" w14:textId="77777777" w:rsidR="00B94E10" w:rsidRDefault="00B94E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AF" w14:textId="67CDE363" w:rsidR="007C62B4" w:rsidRDefault="007C62B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 xml:space="preserve">SCENTED STORYTELLING ACROSS THE AGES   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color w:val="000000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99558E">
      <w:rPr>
        <w:rFonts w:ascii="Times New Roman" w:eastAsia="Times New Roman" w:hAnsi="Times New Roman" w:cs="Times New Roman"/>
        <w:noProof/>
        <w:color w:val="000000"/>
        <w:sz w:val="24"/>
        <w:szCs w:val="24"/>
      </w:rPr>
      <w:t>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</w:p>
  <w:p w14:paraId="000000B0" w14:textId="77777777" w:rsidR="007C62B4" w:rsidRDefault="007C62B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activeWritingStyle w:appName="MSWord" w:lang="es-419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419" w:vendorID="64" w:dllVersion="0" w:nlCheck="1" w:checkStyle="0"/>
  <w:activeWritingStyle w:appName="MSWord" w:lang="nb-NO" w:vendorID="64" w:dllVersion="0" w:nlCheck="1" w:checkStyle="0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O0sDAxMDUxM7Q0sbRU0lEKTi0uzszPAykwrQUATVt/SSwAAAA="/>
  </w:docVars>
  <w:rsids>
    <w:rsidRoot w:val="00D745EE"/>
    <w:rsid w:val="00005CC0"/>
    <w:rsid w:val="00010C53"/>
    <w:rsid w:val="00015862"/>
    <w:rsid w:val="000174EC"/>
    <w:rsid w:val="00020157"/>
    <w:rsid w:val="00024ACA"/>
    <w:rsid w:val="0003018A"/>
    <w:rsid w:val="00033AC4"/>
    <w:rsid w:val="00042C0C"/>
    <w:rsid w:val="00042E2A"/>
    <w:rsid w:val="000629F2"/>
    <w:rsid w:val="00065CDA"/>
    <w:rsid w:val="00082161"/>
    <w:rsid w:val="00082970"/>
    <w:rsid w:val="0009442E"/>
    <w:rsid w:val="000A0A90"/>
    <w:rsid w:val="000B36F4"/>
    <w:rsid w:val="000B3860"/>
    <w:rsid w:val="000E059A"/>
    <w:rsid w:val="000E276D"/>
    <w:rsid w:val="000F14CD"/>
    <w:rsid w:val="000F2455"/>
    <w:rsid w:val="000F5246"/>
    <w:rsid w:val="00132DB1"/>
    <w:rsid w:val="001410D1"/>
    <w:rsid w:val="0014116D"/>
    <w:rsid w:val="0014499B"/>
    <w:rsid w:val="00165C44"/>
    <w:rsid w:val="00177221"/>
    <w:rsid w:val="0018128D"/>
    <w:rsid w:val="00194149"/>
    <w:rsid w:val="001962EC"/>
    <w:rsid w:val="001A3498"/>
    <w:rsid w:val="001A75A4"/>
    <w:rsid w:val="001B0166"/>
    <w:rsid w:val="001D232D"/>
    <w:rsid w:val="001D4BEB"/>
    <w:rsid w:val="001F2C08"/>
    <w:rsid w:val="001F7B4D"/>
    <w:rsid w:val="0020065A"/>
    <w:rsid w:val="002108B6"/>
    <w:rsid w:val="002201D2"/>
    <w:rsid w:val="0022588B"/>
    <w:rsid w:val="0023270A"/>
    <w:rsid w:val="00233388"/>
    <w:rsid w:val="00237120"/>
    <w:rsid w:val="00255524"/>
    <w:rsid w:val="002606A4"/>
    <w:rsid w:val="00267E25"/>
    <w:rsid w:val="0027468F"/>
    <w:rsid w:val="002827B3"/>
    <w:rsid w:val="002C6F6D"/>
    <w:rsid w:val="002D2D74"/>
    <w:rsid w:val="002F2A68"/>
    <w:rsid w:val="002F3708"/>
    <w:rsid w:val="002F59C6"/>
    <w:rsid w:val="00310105"/>
    <w:rsid w:val="00317CA8"/>
    <w:rsid w:val="003328BA"/>
    <w:rsid w:val="003341E5"/>
    <w:rsid w:val="003567DA"/>
    <w:rsid w:val="00380F57"/>
    <w:rsid w:val="00384E92"/>
    <w:rsid w:val="00390AAC"/>
    <w:rsid w:val="00396081"/>
    <w:rsid w:val="003A45C4"/>
    <w:rsid w:val="003A5719"/>
    <w:rsid w:val="003D0117"/>
    <w:rsid w:val="003D0F8B"/>
    <w:rsid w:val="003D28EA"/>
    <w:rsid w:val="003D490C"/>
    <w:rsid w:val="003F35C9"/>
    <w:rsid w:val="0040449C"/>
    <w:rsid w:val="004078BD"/>
    <w:rsid w:val="00417736"/>
    <w:rsid w:val="00452817"/>
    <w:rsid w:val="004626EE"/>
    <w:rsid w:val="00463F08"/>
    <w:rsid w:val="004649D7"/>
    <w:rsid w:val="00467F88"/>
    <w:rsid w:val="00472F5E"/>
    <w:rsid w:val="004750B4"/>
    <w:rsid w:val="0049304A"/>
    <w:rsid w:val="00496F0B"/>
    <w:rsid w:val="004B1EE2"/>
    <w:rsid w:val="004B34CE"/>
    <w:rsid w:val="004B7F0D"/>
    <w:rsid w:val="004D16F6"/>
    <w:rsid w:val="004D66E5"/>
    <w:rsid w:val="004E1B70"/>
    <w:rsid w:val="004F13EC"/>
    <w:rsid w:val="00505F56"/>
    <w:rsid w:val="00522246"/>
    <w:rsid w:val="00524116"/>
    <w:rsid w:val="0052664F"/>
    <w:rsid w:val="00537835"/>
    <w:rsid w:val="00577F24"/>
    <w:rsid w:val="005834F7"/>
    <w:rsid w:val="005B5453"/>
    <w:rsid w:val="005B78C5"/>
    <w:rsid w:val="005B78DB"/>
    <w:rsid w:val="005D052E"/>
    <w:rsid w:val="005E3E65"/>
    <w:rsid w:val="00602AAC"/>
    <w:rsid w:val="0060716B"/>
    <w:rsid w:val="0061278F"/>
    <w:rsid w:val="00621C57"/>
    <w:rsid w:val="00626736"/>
    <w:rsid w:val="006349D1"/>
    <w:rsid w:val="00640404"/>
    <w:rsid w:val="0065349D"/>
    <w:rsid w:val="00660BE3"/>
    <w:rsid w:val="00682E63"/>
    <w:rsid w:val="00684E4F"/>
    <w:rsid w:val="00686B00"/>
    <w:rsid w:val="00686C52"/>
    <w:rsid w:val="006911C3"/>
    <w:rsid w:val="00695F66"/>
    <w:rsid w:val="006A0812"/>
    <w:rsid w:val="006A37C2"/>
    <w:rsid w:val="006A764D"/>
    <w:rsid w:val="006B0434"/>
    <w:rsid w:val="006B1C27"/>
    <w:rsid w:val="006B6FCB"/>
    <w:rsid w:val="006C3358"/>
    <w:rsid w:val="006C558E"/>
    <w:rsid w:val="006C6321"/>
    <w:rsid w:val="006C7CEE"/>
    <w:rsid w:val="006D5C75"/>
    <w:rsid w:val="006E223D"/>
    <w:rsid w:val="006F23BC"/>
    <w:rsid w:val="006F2B4A"/>
    <w:rsid w:val="00706AF3"/>
    <w:rsid w:val="007103CA"/>
    <w:rsid w:val="00712246"/>
    <w:rsid w:val="007205AA"/>
    <w:rsid w:val="00747AC0"/>
    <w:rsid w:val="00752374"/>
    <w:rsid w:val="00756796"/>
    <w:rsid w:val="00774C66"/>
    <w:rsid w:val="00777E84"/>
    <w:rsid w:val="00794BDE"/>
    <w:rsid w:val="007A74B0"/>
    <w:rsid w:val="007C35D0"/>
    <w:rsid w:val="007C62B4"/>
    <w:rsid w:val="007F0176"/>
    <w:rsid w:val="008042F6"/>
    <w:rsid w:val="008269B3"/>
    <w:rsid w:val="00827BA8"/>
    <w:rsid w:val="00832B6D"/>
    <w:rsid w:val="00835A55"/>
    <w:rsid w:val="00847820"/>
    <w:rsid w:val="0086686F"/>
    <w:rsid w:val="00871AD7"/>
    <w:rsid w:val="0087659F"/>
    <w:rsid w:val="00883FE8"/>
    <w:rsid w:val="008965B0"/>
    <w:rsid w:val="008B0D33"/>
    <w:rsid w:val="008B673F"/>
    <w:rsid w:val="008C4A7D"/>
    <w:rsid w:val="008C5E6D"/>
    <w:rsid w:val="008D0A41"/>
    <w:rsid w:val="008E0A1A"/>
    <w:rsid w:val="008E0EC1"/>
    <w:rsid w:val="008F1535"/>
    <w:rsid w:val="008F2808"/>
    <w:rsid w:val="008F2DE1"/>
    <w:rsid w:val="008F61E7"/>
    <w:rsid w:val="00901197"/>
    <w:rsid w:val="00901975"/>
    <w:rsid w:val="0090222E"/>
    <w:rsid w:val="00905848"/>
    <w:rsid w:val="009077BC"/>
    <w:rsid w:val="00912C0B"/>
    <w:rsid w:val="009130D5"/>
    <w:rsid w:val="009212B8"/>
    <w:rsid w:val="00924EA7"/>
    <w:rsid w:val="00926A46"/>
    <w:rsid w:val="0093467D"/>
    <w:rsid w:val="009372DF"/>
    <w:rsid w:val="009678BB"/>
    <w:rsid w:val="0099558E"/>
    <w:rsid w:val="00995E70"/>
    <w:rsid w:val="009A0991"/>
    <w:rsid w:val="009A20E2"/>
    <w:rsid w:val="009B1194"/>
    <w:rsid w:val="009B653B"/>
    <w:rsid w:val="009E36A0"/>
    <w:rsid w:val="009F2DE0"/>
    <w:rsid w:val="00A01453"/>
    <w:rsid w:val="00A03D76"/>
    <w:rsid w:val="00A16676"/>
    <w:rsid w:val="00A172C9"/>
    <w:rsid w:val="00A215E7"/>
    <w:rsid w:val="00A226B4"/>
    <w:rsid w:val="00A32D2F"/>
    <w:rsid w:val="00A35760"/>
    <w:rsid w:val="00A40726"/>
    <w:rsid w:val="00A46DA7"/>
    <w:rsid w:val="00A4739C"/>
    <w:rsid w:val="00A513FF"/>
    <w:rsid w:val="00A57DB4"/>
    <w:rsid w:val="00A67A63"/>
    <w:rsid w:val="00A76E9E"/>
    <w:rsid w:val="00A814AC"/>
    <w:rsid w:val="00A835A6"/>
    <w:rsid w:val="00A917BB"/>
    <w:rsid w:val="00A9359D"/>
    <w:rsid w:val="00A96E6B"/>
    <w:rsid w:val="00AA7AD1"/>
    <w:rsid w:val="00AB0D6D"/>
    <w:rsid w:val="00AB2EE2"/>
    <w:rsid w:val="00AC746A"/>
    <w:rsid w:val="00AD40D1"/>
    <w:rsid w:val="00AD5E25"/>
    <w:rsid w:val="00AF39F7"/>
    <w:rsid w:val="00AF6A03"/>
    <w:rsid w:val="00B03F47"/>
    <w:rsid w:val="00B116E1"/>
    <w:rsid w:val="00B1207D"/>
    <w:rsid w:val="00B1507C"/>
    <w:rsid w:val="00B16E5D"/>
    <w:rsid w:val="00B2117D"/>
    <w:rsid w:val="00B238BC"/>
    <w:rsid w:val="00B24B13"/>
    <w:rsid w:val="00B32E1F"/>
    <w:rsid w:val="00B340E1"/>
    <w:rsid w:val="00B46AAF"/>
    <w:rsid w:val="00B477FF"/>
    <w:rsid w:val="00B66AE3"/>
    <w:rsid w:val="00B70385"/>
    <w:rsid w:val="00B71915"/>
    <w:rsid w:val="00B81790"/>
    <w:rsid w:val="00B82210"/>
    <w:rsid w:val="00B87181"/>
    <w:rsid w:val="00B92D10"/>
    <w:rsid w:val="00B94619"/>
    <w:rsid w:val="00B94E10"/>
    <w:rsid w:val="00B97ED8"/>
    <w:rsid w:val="00BC355B"/>
    <w:rsid w:val="00BC6E24"/>
    <w:rsid w:val="00BD5F6A"/>
    <w:rsid w:val="00BE0AB3"/>
    <w:rsid w:val="00BE0CA5"/>
    <w:rsid w:val="00BE21FB"/>
    <w:rsid w:val="00BE29A2"/>
    <w:rsid w:val="00BE3D9D"/>
    <w:rsid w:val="00BF0243"/>
    <w:rsid w:val="00C06322"/>
    <w:rsid w:val="00C11DC9"/>
    <w:rsid w:val="00C22C01"/>
    <w:rsid w:val="00C24AC4"/>
    <w:rsid w:val="00C32FF5"/>
    <w:rsid w:val="00C36254"/>
    <w:rsid w:val="00C479AB"/>
    <w:rsid w:val="00C50D4C"/>
    <w:rsid w:val="00C55B24"/>
    <w:rsid w:val="00C63A79"/>
    <w:rsid w:val="00C724DB"/>
    <w:rsid w:val="00C7797E"/>
    <w:rsid w:val="00C844B7"/>
    <w:rsid w:val="00C87E0A"/>
    <w:rsid w:val="00CC3F3A"/>
    <w:rsid w:val="00CC744B"/>
    <w:rsid w:val="00CC7520"/>
    <w:rsid w:val="00CD47F5"/>
    <w:rsid w:val="00CE2855"/>
    <w:rsid w:val="00CE28CE"/>
    <w:rsid w:val="00CE4811"/>
    <w:rsid w:val="00CF70E5"/>
    <w:rsid w:val="00D00D8C"/>
    <w:rsid w:val="00D03786"/>
    <w:rsid w:val="00D04FEA"/>
    <w:rsid w:val="00D21236"/>
    <w:rsid w:val="00D23643"/>
    <w:rsid w:val="00D34BF0"/>
    <w:rsid w:val="00D42548"/>
    <w:rsid w:val="00D55BF5"/>
    <w:rsid w:val="00D61CE7"/>
    <w:rsid w:val="00D640A7"/>
    <w:rsid w:val="00D70C8B"/>
    <w:rsid w:val="00D745EE"/>
    <w:rsid w:val="00D81A95"/>
    <w:rsid w:val="00D9512C"/>
    <w:rsid w:val="00DB23C2"/>
    <w:rsid w:val="00DB5615"/>
    <w:rsid w:val="00DE0338"/>
    <w:rsid w:val="00DE2C56"/>
    <w:rsid w:val="00DE6D3C"/>
    <w:rsid w:val="00E016FB"/>
    <w:rsid w:val="00E172CF"/>
    <w:rsid w:val="00E22199"/>
    <w:rsid w:val="00E30038"/>
    <w:rsid w:val="00E30139"/>
    <w:rsid w:val="00E323B7"/>
    <w:rsid w:val="00E648E5"/>
    <w:rsid w:val="00E64D58"/>
    <w:rsid w:val="00E76746"/>
    <w:rsid w:val="00E835D4"/>
    <w:rsid w:val="00E853E9"/>
    <w:rsid w:val="00E85625"/>
    <w:rsid w:val="00EA7267"/>
    <w:rsid w:val="00ED0A36"/>
    <w:rsid w:val="00ED53EE"/>
    <w:rsid w:val="00EE7576"/>
    <w:rsid w:val="00EF1064"/>
    <w:rsid w:val="00EF3973"/>
    <w:rsid w:val="00EF5362"/>
    <w:rsid w:val="00EF5F37"/>
    <w:rsid w:val="00F01699"/>
    <w:rsid w:val="00F14781"/>
    <w:rsid w:val="00F23E7E"/>
    <w:rsid w:val="00F25A88"/>
    <w:rsid w:val="00F43E2A"/>
    <w:rsid w:val="00F546A0"/>
    <w:rsid w:val="00F5703B"/>
    <w:rsid w:val="00F625E3"/>
    <w:rsid w:val="00F6347B"/>
    <w:rsid w:val="00F75B3D"/>
    <w:rsid w:val="00F8714D"/>
    <w:rsid w:val="00F90801"/>
    <w:rsid w:val="00F97C83"/>
    <w:rsid w:val="00FA1EBB"/>
    <w:rsid w:val="00FA599A"/>
    <w:rsid w:val="00FB584D"/>
    <w:rsid w:val="00FB6C7C"/>
    <w:rsid w:val="00FB7A58"/>
    <w:rsid w:val="00FC166D"/>
    <w:rsid w:val="00FD7D4F"/>
    <w:rsid w:val="00FE158C"/>
    <w:rsid w:val="00FF0633"/>
    <w:rsid w:val="00FF1E5B"/>
    <w:rsid w:val="00FF3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69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C11DC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D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1DC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E36A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24AC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4A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254"/>
    <w:rPr>
      <w:rFonts w:ascii="Segoe UI" w:hAnsi="Segoe UI" w:cs="Segoe UI"/>
      <w:sz w:val="18"/>
      <w:szCs w:val="18"/>
    </w:rPr>
  </w:style>
  <w:style w:type="character" w:customStyle="1" w:styleId="author">
    <w:name w:val="author"/>
    <w:basedOn w:val="DefaultParagraphFont"/>
    <w:rsid w:val="00C32FF5"/>
  </w:style>
  <w:style w:type="character" w:customStyle="1" w:styleId="pubyear">
    <w:name w:val="pubyear"/>
    <w:basedOn w:val="DefaultParagraphFont"/>
    <w:rsid w:val="00C32FF5"/>
  </w:style>
  <w:style w:type="character" w:customStyle="1" w:styleId="articletitle">
    <w:name w:val="articletitle"/>
    <w:basedOn w:val="DefaultParagraphFont"/>
    <w:rsid w:val="00C32FF5"/>
  </w:style>
  <w:style w:type="character" w:customStyle="1" w:styleId="vol">
    <w:name w:val="vol"/>
    <w:basedOn w:val="DefaultParagraphFont"/>
    <w:rsid w:val="00C32FF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103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2C0B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86B00"/>
    <w:rPr>
      <w:color w:val="605E5C"/>
      <w:shd w:val="clear" w:color="auto" w:fill="E1DFDD"/>
    </w:rPr>
  </w:style>
  <w:style w:type="paragraph" w:customStyle="1" w:styleId="mc-mb-1">
    <w:name w:val="mc-mb-1"/>
    <w:basedOn w:val="Normal"/>
    <w:rsid w:val="00F90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c-opacity--muted">
    <w:name w:val="mc-opacity--muted"/>
    <w:basedOn w:val="Normal"/>
    <w:rsid w:val="00F90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C11DC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D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1DC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E36A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24AC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4A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254"/>
    <w:rPr>
      <w:rFonts w:ascii="Segoe UI" w:hAnsi="Segoe UI" w:cs="Segoe UI"/>
      <w:sz w:val="18"/>
      <w:szCs w:val="18"/>
    </w:rPr>
  </w:style>
  <w:style w:type="character" w:customStyle="1" w:styleId="author">
    <w:name w:val="author"/>
    <w:basedOn w:val="DefaultParagraphFont"/>
    <w:rsid w:val="00C32FF5"/>
  </w:style>
  <w:style w:type="character" w:customStyle="1" w:styleId="pubyear">
    <w:name w:val="pubyear"/>
    <w:basedOn w:val="DefaultParagraphFont"/>
    <w:rsid w:val="00C32FF5"/>
  </w:style>
  <w:style w:type="character" w:customStyle="1" w:styleId="articletitle">
    <w:name w:val="articletitle"/>
    <w:basedOn w:val="DefaultParagraphFont"/>
    <w:rsid w:val="00C32FF5"/>
  </w:style>
  <w:style w:type="character" w:customStyle="1" w:styleId="vol">
    <w:name w:val="vol"/>
    <w:basedOn w:val="DefaultParagraphFont"/>
    <w:rsid w:val="00C32FF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103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2C0B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86B00"/>
    <w:rPr>
      <w:color w:val="605E5C"/>
      <w:shd w:val="clear" w:color="auto" w:fill="E1DFDD"/>
    </w:rPr>
  </w:style>
  <w:style w:type="paragraph" w:customStyle="1" w:styleId="mc-mb-1">
    <w:name w:val="mc-mb-1"/>
    <w:basedOn w:val="Normal"/>
    <w:rsid w:val="00F90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c-opacity--muted">
    <w:name w:val="mc-opacity--muted"/>
    <w:basedOn w:val="Normal"/>
    <w:rsid w:val="00F90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77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6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2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15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3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0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docs.google.com/spreadsheets/d/1hNKBtIswFOBnynxKgvQEBu1YX31vPqUf/edit?usp=sharing&amp;ouid=109798566887113109135&amp;rtpof=true&amp;sd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KdNphENFT5uaD8aqjdjAY+5+vlA==">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501C525-35A2-4137-A152-8DFB923B0D0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b7fce66-bf2d-46b5-b59a-9f0018501bcd}" enabled="1" method="Standard" siteId="{f8a213d2-8f6c-400d-9e74-4e8b475316c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</dc:creator>
  <cp:keywords/>
  <dc:description/>
  <cp:lastModifiedBy>Sudharsan</cp:lastModifiedBy>
  <cp:revision>5</cp:revision>
  <cp:lastPrinted>2023-12-12T18:58:00Z</cp:lastPrinted>
  <dcterms:created xsi:type="dcterms:W3CDTF">2024-05-09T08:06:00Z</dcterms:created>
  <dcterms:modified xsi:type="dcterms:W3CDTF">2024-06-11T04:06:00Z</dcterms:modified>
</cp:coreProperties>
</file>